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D1198" w14:textId="77777777" w:rsidR="008F7E0C" w:rsidRDefault="008F7E0C" w:rsidP="008F7E0C">
      <w:pPr>
        <w:pStyle w:val="Heading1"/>
        <w:jc w:val="center"/>
      </w:pPr>
      <w:r>
        <w:t>Lab: Data Types and Variables</w:t>
      </w:r>
    </w:p>
    <w:p w14:paraId="32DD4348" w14:textId="553D836C" w:rsidR="00A64911" w:rsidRPr="00A64911" w:rsidRDefault="00643543" w:rsidP="00A64911">
      <w:pPr>
        <w:jc w:val="center"/>
        <w:rPr>
          <w:color w:val="0000FF" w:themeColor="hyperlink"/>
          <w:u w:val="single"/>
          <w:lang w:val="bg-BG"/>
        </w:rPr>
      </w:pPr>
      <w:r w:rsidRPr="0064354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A64911">
        <w:t>.</w:t>
      </w:r>
    </w:p>
    <w:p w14:paraId="73D68F02" w14:textId="22D1A043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on</w:t>
      </w:r>
      <w:r w:rsidR="004D0705">
        <w:t>t</w:t>
      </w:r>
      <w:r>
        <w:t>a</w:t>
      </w:r>
      <w:r w:rsidR="004D0705">
        <w:t>c</w:t>
      </w:r>
      <w:r>
        <w:t>t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Heading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Heading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Heading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ListParagraph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ListParagraph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7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1DC6498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</w:t>
      </w:r>
      <w:r w:rsidR="004D0705">
        <w:rPr>
          <w:rFonts w:eastAsia="MS Mincho" w:cs="Times New Roman"/>
        </w:rPr>
        <w:t>1</w:t>
      </w:r>
      <w:r w:rsidRPr="00804631">
        <w:rPr>
          <w:rFonts w:eastAsia="MS Mincho" w:cs="Times New Roman"/>
        </w:rPr>
        <w:t xml:space="preserve">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Heading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ListParagraph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ListParagraph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Heading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C05DEC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AAF26" w14:textId="77777777" w:rsidR="002E2E94" w:rsidRDefault="002E2E94" w:rsidP="008068A2">
      <w:pPr>
        <w:spacing w:after="0" w:line="240" w:lineRule="auto"/>
      </w:pPr>
      <w:r>
        <w:separator/>
      </w:r>
    </w:p>
  </w:endnote>
  <w:endnote w:type="continuationSeparator" w:id="0">
    <w:p w14:paraId="1BEB135B" w14:textId="77777777" w:rsidR="002E2E94" w:rsidRDefault="002E2E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CA0FF5" w14:textId="77777777" w:rsidR="002E2E94" w:rsidRDefault="002E2E94" w:rsidP="008068A2">
      <w:pPr>
        <w:spacing w:after="0" w:line="240" w:lineRule="auto"/>
      </w:pPr>
      <w:r>
        <w:separator/>
      </w:r>
    </w:p>
  </w:footnote>
  <w:footnote w:type="continuationSeparator" w:id="0">
    <w:p w14:paraId="03C0AFC1" w14:textId="77777777" w:rsidR="002E2E94" w:rsidRDefault="002E2E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0D4A3F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768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2E2E9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705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3543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376DC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152F"/>
    <w:rsid w:val="00C0490B"/>
    <w:rsid w:val="00C05DEC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65DD3"/>
    <w:rsid w:val="00C82862"/>
    <w:rsid w:val="00C84E4D"/>
    <w:rsid w:val="00CA2FD0"/>
    <w:rsid w:val="00CB626D"/>
    <w:rsid w:val="00CC161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2F5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72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Tropical_year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4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Cholakov</cp:lastModifiedBy>
  <cp:revision>33</cp:revision>
  <cp:lastPrinted>2015-10-26T22:35:00Z</cp:lastPrinted>
  <dcterms:created xsi:type="dcterms:W3CDTF">2019-11-12T12:29:00Z</dcterms:created>
  <dcterms:modified xsi:type="dcterms:W3CDTF">2024-09-18T10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